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F7086" w14:textId="66618DD1" w:rsidR="008071C6" w:rsidRPr="00951858" w:rsidRDefault="00284E3B" w:rsidP="00951858">
      <w:pPr>
        <w:jc w:val="center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b/>
          <w:sz w:val="22"/>
          <w:szCs w:val="22"/>
        </w:rPr>
        <w:t>T</w:t>
      </w:r>
      <w:r w:rsidR="00A052A4" w:rsidRPr="00261D19">
        <w:rPr>
          <w:rFonts w:ascii="Gill Sans MT" w:hAnsi="Gill Sans MT" w:cs="Arial"/>
          <w:b/>
          <w:sz w:val="22"/>
          <w:szCs w:val="22"/>
        </w:rPr>
        <w:t>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04872D83" w14:textId="568C55C0" w:rsidR="00FD6221" w:rsidRPr="00261D19" w:rsidRDefault="006940B2" w:rsidP="00C11F42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  <w:r w:rsidRPr="006940B2">
        <w:rPr>
          <w:rFonts w:ascii="Gill Sans MT" w:hAnsi="Gill Sans MT"/>
          <w:b/>
          <w:i/>
          <w:sz w:val="22"/>
          <w:szCs w:val="22"/>
          <w:lang w:val="en-US"/>
        </w:rPr>
        <w:t>Consultancy Firm to Conduct a Child-focused Climate Vulnerability and Capacity Assessment (CVCA)., according to the attached TOR, and Anexx for prices</w:t>
      </w: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2D7E8500" w:rsidR="00A26A42" w:rsidRPr="00261D19" w:rsidRDefault="00A26A42" w:rsidP="00587F81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please contact the following address </w:t>
      </w:r>
      <w:r w:rsidR="006940B2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</w:t>
      </w:r>
      <w:r w:rsidR="00FD6221">
        <w:rPr>
          <w:rFonts w:ascii="Gill Sans MT" w:hAnsi="Gill Sans MT" w:cs="Arial"/>
          <w:sz w:val="22"/>
          <w:szCs w:val="22"/>
        </w:rPr>
        <w:t>for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any inquires, </w:t>
      </w:r>
      <w:r w:rsidR="00FF63F8">
        <w:rPr>
          <w:rFonts w:ascii="Gill Sans MT" w:hAnsi="Gill Sans MT" w:cs="Arial"/>
          <w:sz w:val="22"/>
          <w:szCs w:val="22"/>
        </w:rPr>
        <w:t>or requesting the tender documents. The tender</w:t>
      </w:r>
      <w:r w:rsidRPr="00261D19">
        <w:rPr>
          <w:rFonts w:ascii="Gill Sans MT" w:hAnsi="Gill Sans MT" w:cs="Arial"/>
          <w:sz w:val="22"/>
          <w:szCs w:val="22"/>
        </w:rPr>
        <w:t xml:space="preserve">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819B4BB" w:rsidR="00AF302C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76B04568" w14:textId="77777777" w:rsidR="00316EAA" w:rsidRPr="007633E9" w:rsidRDefault="00316EAA" w:rsidP="00316EAA">
      <w:pPr>
        <w:pStyle w:val="NoSpacing"/>
        <w:ind w:left="-720" w:right="-720"/>
        <w:rPr>
          <w:rFonts w:ascii="Lato" w:hAnsi="Lato"/>
          <w:bCs/>
          <w:iCs/>
        </w:rPr>
      </w:pPr>
      <w:r w:rsidRPr="007633E9">
        <w:rPr>
          <w:rFonts w:ascii="Lato" w:hAnsi="Lato"/>
          <w:bCs/>
          <w:iCs/>
        </w:rPr>
        <w:t xml:space="preserve">Please follow the below </w:t>
      </w:r>
      <w:r>
        <w:rPr>
          <w:rFonts w:ascii="Lato" w:hAnsi="Lato"/>
          <w:bCs/>
          <w:iCs/>
        </w:rPr>
        <w:t>three</w:t>
      </w:r>
      <w:r w:rsidRPr="007633E9">
        <w:rPr>
          <w:rFonts w:ascii="Lato" w:hAnsi="Lato"/>
          <w:bCs/>
          <w:iCs/>
        </w:rPr>
        <w:t xml:space="preserve"> submission options  </w:t>
      </w:r>
    </w:p>
    <w:p w14:paraId="6363AED9" w14:textId="77777777" w:rsidR="00316EAA" w:rsidRPr="007633E9" w:rsidRDefault="00316EAA" w:rsidP="00316EAA">
      <w:pPr>
        <w:pStyle w:val="NoSpacing"/>
        <w:ind w:left="-720" w:right="-720"/>
        <w:rPr>
          <w:rFonts w:ascii="Lato" w:hAnsi="Lato"/>
          <w:bCs/>
          <w:iCs/>
        </w:rPr>
      </w:pPr>
    </w:p>
    <w:p w14:paraId="0237B5A5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  <w:b/>
        </w:rPr>
      </w:pPr>
      <w:r w:rsidRPr="00751B5D">
        <w:rPr>
          <w:rFonts w:cs="Arial"/>
          <w:b/>
        </w:rPr>
        <w:t>Electronic Submission via ProSave</w:t>
      </w:r>
    </w:p>
    <w:p w14:paraId="2E402341" w14:textId="77777777" w:rsidR="00316EAA" w:rsidRDefault="00316EAA" w:rsidP="00316EAA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751B5D">
        <w:rPr>
          <w:rFonts w:cs="Arial"/>
        </w:rPr>
        <w:t>Submit your response in accordance</w:t>
      </w:r>
      <w:r>
        <w:rPr>
          <w:rFonts w:cs="Arial"/>
        </w:rPr>
        <w:t xml:space="preserve"> with the guidance provided in the below document: if you are registered in Ariba Network</w:t>
      </w:r>
    </w:p>
    <w:p w14:paraId="6D9543D0" w14:textId="77777777" w:rsidR="00316EAA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6" w:dyaOrig="996" w14:anchorId="17FE30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6pt;height:49.55pt" o:ole="">
            <v:imagedata r:id="rId11" o:title=""/>
          </v:shape>
          <o:OLEObject Type="Embed" ProgID="PowerPoint.Show.12" ShapeID="_x0000_i1025" DrawAspect="Icon" ObjectID="_1842613435" r:id="rId12"/>
        </w:object>
      </w:r>
    </w:p>
    <w:p w14:paraId="1257732F" w14:textId="77777777" w:rsidR="00316EAA" w:rsidRPr="00751B5D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If you are not registered in </w:t>
      </w:r>
      <w:r w:rsidRPr="00343F50">
        <w:rPr>
          <w:rFonts w:cs="Arial"/>
        </w:rPr>
        <w:t>Ariba Network (ProSave)</w:t>
      </w:r>
      <w:r>
        <w:rPr>
          <w:rFonts w:cs="Arial"/>
        </w:rPr>
        <w:t xml:space="preserve"> please follow the standard account self-registration guidance </w:t>
      </w:r>
    </w:p>
    <w:p w14:paraId="231DC361" w14:textId="7371F386" w:rsidR="00316EAA" w:rsidRPr="00751B5D" w:rsidRDefault="00316EAA" w:rsidP="00070D18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object w:dxaOrig="1539" w:dyaOrig="996" w14:anchorId="0DA46480">
          <v:shape id="_x0000_i1026" type="#_x0000_t75" style="width:77.75pt;height:49.55pt" o:ole="">
            <v:imagedata r:id="rId13" o:title=""/>
          </v:shape>
          <o:OLEObject Type="Embed" ProgID="PowerPoint.Show.12" ShapeID="_x0000_i1026" DrawAspect="Icon" ObjectID="_1842613436" r:id="rId14"/>
        </w:object>
      </w:r>
    </w:p>
    <w:p w14:paraId="47DD2925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  <w:b/>
        </w:rPr>
      </w:pPr>
      <w:r w:rsidRPr="002A5974">
        <w:rPr>
          <w:rFonts w:cs="Arial"/>
          <w:b/>
        </w:rPr>
        <w:t>Electronic Submission via Email</w:t>
      </w:r>
    </w:p>
    <w:p w14:paraId="0A80402B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Email should be addressed to </w:t>
      </w:r>
      <w:r>
        <w:rPr>
          <w:rFonts w:cs="Arial"/>
        </w:rPr>
        <w:t>Procurement Department</w:t>
      </w:r>
      <w:r w:rsidRPr="002A5974">
        <w:rPr>
          <w:rFonts w:cs="Arial"/>
        </w:rPr>
        <w:t xml:space="preserve"> at </w:t>
      </w:r>
      <w:hyperlink r:id="rId15" w:history="1">
        <w:r w:rsidRPr="00AD0055">
          <w:rPr>
            <w:rStyle w:val="Hyperlink"/>
            <w:rFonts w:cs="Arial"/>
          </w:rPr>
          <w:t>procurement.iraq@savethechildren.org</w:t>
        </w:r>
      </w:hyperlink>
      <w:r>
        <w:rPr>
          <w:rFonts w:cs="Arial"/>
        </w:rPr>
        <w:t xml:space="preserve"> </w:t>
      </w:r>
    </w:p>
    <w:p w14:paraId="752A6F49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Note – this is a sealed tender box which will not be opened until the tender has closed. Therefore, do not send tender related questions to this email address as they will not be answered.</w:t>
      </w:r>
    </w:p>
    <w:p w14:paraId="77FC302A" w14:textId="20AEA275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The subject of the email should be “</w:t>
      </w:r>
      <w:r w:rsidRPr="007130F1">
        <w:rPr>
          <w:rFonts w:cs="Arial"/>
          <w:b/>
          <w:bCs/>
          <w:highlight w:val="yellow"/>
        </w:rPr>
        <w:t>RFQ/PR</w:t>
      </w:r>
      <w:r w:rsidR="006940B2">
        <w:rPr>
          <w:rFonts w:cs="Arial"/>
          <w:b/>
          <w:bCs/>
          <w:highlight w:val="yellow"/>
        </w:rPr>
        <w:t>721935</w:t>
      </w:r>
      <w:r w:rsidRPr="007130F1">
        <w:rPr>
          <w:rFonts w:cs="Arial"/>
          <w:b/>
          <w:bCs/>
          <w:highlight w:val="yellow"/>
        </w:rPr>
        <w:t xml:space="preserve"> / Bidder Response – ‘Bidder Name’</w:t>
      </w:r>
      <w:r w:rsidRPr="007130F1">
        <w:rPr>
          <w:rFonts w:cs="Arial"/>
          <w:highlight w:val="yellow"/>
        </w:rPr>
        <w:t>, ‘Date</w:t>
      </w:r>
      <w:r w:rsidRPr="00FB766E">
        <w:rPr>
          <w:rFonts w:cs="Arial"/>
          <w:highlight w:val="yellow"/>
        </w:rPr>
        <w:t>’</w:t>
      </w:r>
      <w:r w:rsidRPr="002A5974">
        <w:rPr>
          <w:rFonts w:cs="Arial"/>
        </w:rPr>
        <w:t>’.</w:t>
      </w:r>
    </w:p>
    <w:p w14:paraId="20D0A3C9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All attached documents should be clearly labelled so it is clear to understand what each file relates to.</w:t>
      </w:r>
    </w:p>
    <w:p w14:paraId="7F28187A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>Email</w:t>
      </w:r>
      <w:r>
        <w:rPr>
          <w:rFonts w:cs="Arial"/>
        </w:rPr>
        <w:t>s</w:t>
      </w:r>
      <w:r w:rsidRPr="002A5974">
        <w:rPr>
          <w:rFonts w:cs="Arial"/>
        </w:rPr>
        <w:t xml:space="preserve"> should not exceed </w:t>
      </w:r>
      <w:r w:rsidRPr="00FB766E">
        <w:rPr>
          <w:rFonts w:cs="Arial"/>
          <w:b/>
          <w:bCs/>
        </w:rPr>
        <w:t>20mb</w:t>
      </w:r>
      <w:r w:rsidRPr="002A5974">
        <w:rPr>
          <w:rFonts w:cs="Arial"/>
        </w:rPr>
        <w:t xml:space="preserve"> – if the file sizes are large, please split the submission into two emails.  </w:t>
      </w:r>
    </w:p>
    <w:p w14:paraId="404004F2" w14:textId="77777777" w:rsidR="00316EAA" w:rsidRPr="002A5974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Do not copy other SCI email addresses into the email when you submit it as this will invalidate your bid.  </w:t>
      </w:r>
    </w:p>
    <w:p w14:paraId="730A7EDE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</w:rPr>
      </w:pPr>
      <w:r>
        <w:rPr>
          <w:rFonts w:cs="Arial"/>
        </w:rPr>
        <w:t xml:space="preserve"> </w:t>
      </w:r>
    </w:p>
    <w:p w14:paraId="74B20B5F" w14:textId="77777777" w:rsidR="00316EAA" w:rsidRPr="002A5974" w:rsidRDefault="00316EAA" w:rsidP="00316EAA">
      <w:pPr>
        <w:spacing w:after="0" w:line="276" w:lineRule="auto"/>
        <w:ind w:left="-720" w:right="-720"/>
        <w:rPr>
          <w:rFonts w:cs="Arial"/>
        </w:rPr>
      </w:pPr>
      <w:r w:rsidRPr="002A5974">
        <w:rPr>
          <w:rFonts w:cs="Arial"/>
          <w:b/>
        </w:rPr>
        <w:t>Paper Submission</w:t>
      </w:r>
    </w:p>
    <w:p w14:paraId="6D6B3E1C" w14:textId="77777777" w:rsidR="00316EAA" w:rsidRPr="002A5974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>
        <w:rPr>
          <w:rFonts w:cs="Arial"/>
        </w:rPr>
        <w:t>One</w:t>
      </w:r>
      <w:r w:rsidRPr="002A5974">
        <w:rPr>
          <w:rFonts w:cs="Arial"/>
        </w:rPr>
        <w:t xml:space="preserve"> paper </w:t>
      </w:r>
      <w:r>
        <w:rPr>
          <w:rFonts w:cs="Arial"/>
        </w:rPr>
        <w:t>copy</w:t>
      </w:r>
      <w:r w:rsidRPr="002A5974">
        <w:rPr>
          <w:rFonts w:cs="Arial"/>
        </w:rPr>
        <w:t xml:space="preserve"> submitted on headed paper to </w:t>
      </w:r>
      <w:r w:rsidRPr="00517E0B">
        <w:rPr>
          <w:rFonts w:cs="Arial"/>
          <w:b/>
          <w:bCs/>
        </w:rPr>
        <w:t>Italian City 1, Office no. B4, Erbil – Iraq, Erbil, Iraq</w:t>
      </w:r>
    </w:p>
    <w:p w14:paraId="463AA917" w14:textId="7A5A9452" w:rsidR="00316EAA" w:rsidRPr="00AE3592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2A5974">
        <w:rPr>
          <w:rFonts w:cs="Arial"/>
        </w:rPr>
        <w:t xml:space="preserve">Bids should be submitted in a single sealed envelope addressed </w:t>
      </w:r>
      <w:r w:rsidRPr="00AE3592">
        <w:rPr>
          <w:rFonts w:cs="Arial"/>
        </w:rPr>
        <w:t xml:space="preserve">to </w:t>
      </w:r>
      <w:r w:rsidR="006940B2">
        <w:rPr>
          <w:rFonts w:cs="Arial"/>
          <w:b/>
          <w:bCs/>
        </w:rPr>
        <w:t>SCI Office</w:t>
      </w:r>
      <w:r w:rsidRPr="00AE3592">
        <w:rPr>
          <w:rFonts w:cs="Arial"/>
        </w:rPr>
        <w:t>.</w:t>
      </w:r>
    </w:p>
    <w:p w14:paraId="5375A701" w14:textId="6D0DBF13" w:rsidR="00316EAA" w:rsidRPr="002A5974" w:rsidRDefault="00316EAA" w:rsidP="00316EAA">
      <w:pPr>
        <w:pStyle w:val="ListParagraph"/>
        <w:numPr>
          <w:ilvl w:val="0"/>
          <w:numId w:val="25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cs="Arial"/>
        </w:rPr>
      </w:pPr>
      <w:r w:rsidRPr="00AE3592">
        <w:rPr>
          <w:rFonts w:cs="Arial"/>
        </w:rPr>
        <w:t>The envelope should clearly indicate the Invitation to tender reference number (</w:t>
      </w:r>
      <w:r w:rsidR="006940B2" w:rsidRPr="007130F1">
        <w:rPr>
          <w:rFonts w:cs="Arial"/>
          <w:b/>
          <w:bCs/>
          <w:highlight w:val="yellow"/>
        </w:rPr>
        <w:t>PR</w:t>
      </w:r>
      <w:r w:rsidR="006940B2">
        <w:rPr>
          <w:rFonts w:cs="Arial"/>
          <w:b/>
          <w:bCs/>
          <w:highlight w:val="yellow"/>
        </w:rPr>
        <w:t>721935</w:t>
      </w:r>
      <w:r w:rsidRPr="002640CA">
        <w:rPr>
          <w:rFonts w:cs="Arial"/>
          <w:highlight w:val="yellow"/>
        </w:rPr>
        <w:t>)</w:t>
      </w:r>
      <w:r w:rsidRPr="00AE3592">
        <w:rPr>
          <w:rFonts w:cs="Arial"/>
        </w:rPr>
        <w:t xml:space="preserve"> but</w:t>
      </w:r>
      <w:r w:rsidRPr="002A5974">
        <w:rPr>
          <w:rFonts w:cs="Arial"/>
        </w:rPr>
        <w:t xml:space="preserve"> contain no other details relating to the bid or the bidder’s name.</w:t>
      </w:r>
    </w:p>
    <w:p w14:paraId="6394AE6C" w14:textId="77777777" w:rsidR="00316EAA" w:rsidRPr="00070D18" w:rsidRDefault="00316EAA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ascii="Lato" w:hAnsi="Lato" w:cs="Arial"/>
        </w:rPr>
      </w:pPr>
      <w:r w:rsidRPr="002A5974">
        <w:rPr>
          <w:rFonts w:cs="Arial"/>
        </w:rPr>
        <w:t>All supporting documentation should be labelled and grouped together (individual envelopes, stapled etc.), and then included in a single sealed envelope as per the above.</w:t>
      </w:r>
    </w:p>
    <w:p w14:paraId="617DF228" w14:textId="77777777" w:rsidR="00070D18" w:rsidRDefault="00070D18" w:rsidP="00070D18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Lato" w:hAnsi="Lato" w:cs="Arial"/>
        </w:rPr>
      </w:pPr>
      <w:r>
        <w:rPr>
          <w:rFonts w:ascii="Lato" w:hAnsi="Lato" w:cs="Arial"/>
        </w:rPr>
        <w:lastRenderedPageBreak/>
        <w:t xml:space="preserve">Please, for any security reason, if the office is closed, please reach out to 07511240297 or submit the offer electronically </w:t>
      </w:r>
    </w:p>
    <w:p w14:paraId="15170891" w14:textId="77777777" w:rsidR="00070D18" w:rsidRPr="007633E9" w:rsidRDefault="00070D18" w:rsidP="00316EAA">
      <w:pPr>
        <w:pStyle w:val="ListParagraph"/>
        <w:numPr>
          <w:ilvl w:val="0"/>
          <w:numId w:val="24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-720" w:right="-720"/>
        <w:jc w:val="left"/>
        <w:rPr>
          <w:rFonts w:ascii="Lato" w:hAnsi="Lato" w:cs="Arial"/>
        </w:rPr>
      </w:pPr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03335F22" w:rsidR="00C14998" w:rsidRPr="00261D19" w:rsidRDefault="00C14998" w:rsidP="0061201E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 xml:space="preserve">Copy of confirmation letters that requested from the </w:t>
      </w:r>
      <w:r w:rsidR="0061201E">
        <w:rPr>
          <w:rFonts w:ascii="Gill Sans MT" w:hAnsi="Gill Sans MT" w:cs="Arial"/>
          <w:iCs/>
          <w:sz w:val="22"/>
          <w:szCs w:val="22"/>
          <w:lang w:bidi="ar-IQ"/>
        </w:rPr>
        <w:t>ITT</w:t>
      </w:r>
      <w:r>
        <w:rPr>
          <w:rFonts w:ascii="Gill Sans MT" w:hAnsi="Gill Sans MT" w:cs="Arial"/>
          <w:iCs/>
          <w:sz w:val="22"/>
          <w:szCs w:val="22"/>
          <w:lang w:bidi="ar-IQ"/>
        </w:rPr>
        <w:t>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75848876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316EAA">
        <w:rPr>
          <w:rFonts w:ascii="Gill Sans MT" w:hAnsi="Gill Sans MT" w:cs="Arial"/>
          <w:iCs/>
          <w:sz w:val="22"/>
          <w:szCs w:val="22"/>
          <w:lang w:bidi="ar-IQ"/>
        </w:rPr>
        <w:t xml:space="preserve">5 </w:t>
      </w:r>
      <w:r w:rsidR="00587F81">
        <w:rPr>
          <w:rFonts w:ascii="Gill Sans MT" w:hAnsi="Gill Sans MT" w:cs="Arial"/>
          <w:iCs/>
          <w:sz w:val="22"/>
          <w:szCs w:val="22"/>
          <w:lang w:bidi="ar-IQ"/>
        </w:rPr>
        <w:t>or 202</w:t>
      </w:r>
      <w:r w:rsidR="00316EAA">
        <w:rPr>
          <w:rFonts w:ascii="Gill Sans MT" w:hAnsi="Gill Sans MT" w:cs="Arial"/>
          <w:iCs/>
          <w:sz w:val="22"/>
          <w:szCs w:val="22"/>
          <w:lang w:bidi="ar-IQ"/>
        </w:rPr>
        <w:t>6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2249C5B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</w:t>
      </w:r>
      <w:r w:rsidR="00040ECC">
        <w:rPr>
          <w:rFonts w:ascii="Gill Sans MT" w:hAnsi="Gill Sans MT" w:cs="Arial"/>
          <w:iCs/>
          <w:sz w:val="22"/>
          <w:szCs w:val="22"/>
          <w:lang w:bidi="ar-IQ"/>
        </w:rPr>
        <w:t>25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6940B2">
        <w:rPr>
          <w:rFonts w:ascii="Gill Sans MT" w:hAnsi="Gill Sans MT" w:cs="Arial"/>
          <w:iCs/>
          <w:sz w:val="22"/>
          <w:szCs w:val="22"/>
          <w:lang w:bidi="ar-IQ"/>
        </w:rPr>
        <w:t>6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61290CE8" w14:textId="77777777" w:rsidR="00951858" w:rsidRPr="00261D19" w:rsidRDefault="00951858" w:rsidP="00951858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74B267B7" w:rsidR="00882F78" w:rsidRDefault="00AC1AB6" w:rsidP="00410CB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date of submission will be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than </w:t>
      </w:r>
      <w:r w:rsidR="006940B2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18</w:t>
      </w:r>
      <w:r w:rsidR="00587F81" w:rsidRPr="00587F81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87F81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6940B2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Jun</w:t>
      </w:r>
      <w:r w:rsidR="00587F8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CD4478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316EAA" w:rsidRPr="00CD4478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6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p w14:paraId="3AB95222" w14:textId="0F7C24C0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89A91CC" w14:textId="6BF13CFE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0BDBC55" w14:textId="0192B100" w:rsidR="00951858" w:rsidRPr="00951858" w:rsidRDefault="00951858" w:rsidP="00951858">
      <w:pPr>
        <w:spacing w:after="0" w:line="240" w:lineRule="auto"/>
        <w:jc w:val="left"/>
        <w:rPr>
          <w:rFonts w:ascii="Gill Sans MT" w:hAnsi="Gill Sans MT" w:cs="Arial"/>
          <w:b/>
          <w:bCs/>
          <w:iCs/>
          <w:color w:val="FF0000"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color w:val="FF0000"/>
          <w:sz w:val="22"/>
          <w:szCs w:val="22"/>
        </w:rPr>
        <w:t>Note: any bids not including the required documents will be excluded directly</w:t>
      </w:r>
    </w:p>
    <w:sectPr w:rsidR="00951858" w:rsidRPr="00951858" w:rsidSect="005318D3">
      <w:headerReference w:type="default" r:id="rId16"/>
      <w:footerReference w:type="default" r:id="rId17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B4073" w14:textId="77777777" w:rsidR="00533EF7" w:rsidRDefault="00533EF7">
      <w:r>
        <w:separator/>
      </w:r>
    </w:p>
  </w:endnote>
  <w:endnote w:type="continuationSeparator" w:id="0">
    <w:p w14:paraId="0DDB19AA" w14:textId="77777777" w:rsidR="00533EF7" w:rsidRDefault="00533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26AE5" w14:textId="51D57681" w:rsidR="006127CE" w:rsidRPr="0033251C" w:rsidRDefault="006127CE" w:rsidP="00587F81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951858" w:rsidRPr="00951858">
      <w:rPr>
        <w:rFonts w:ascii="Gill Sans MT" w:hAnsi="Gill Sans MT"/>
        <w:b/>
        <w:sz w:val="28"/>
        <w:szCs w:val="28"/>
      </w:rPr>
      <w:t>PR</w:t>
    </w:r>
    <w:r w:rsidR="006940B2">
      <w:rPr>
        <w:rFonts w:ascii="Gill Sans MT" w:hAnsi="Gill Sans MT"/>
        <w:b/>
        <w:sz w:val="28"/>
        <w:szCs w:val="28"/>
      </w:rPr>
      <w:t>7219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8044D" w14:textId="77777777" w:rsidR="00533EF7" w:rsidRDefault="00533EF7">
      <w:r>
        <w:separator/>
      </w:r>
    </w:p>
  </w:footnote>
  <w:footnote w:type="continuationSeparator" w:id="0">
    <w:p w14:paraId="7330384E" w14:textId="77777777" w:rsidR="00533EF7" w:rsidRDefault="00533E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B5245" w14:textId="33FF72B6" w:rsidR="006127CE" w:rsidRPr="00284E3B" w:rsidRDefault="00284E3B" w:rsidP="00587F81">
    <w:pPr>
      <w:pStyle w:val="Header"/>
      <w:rPr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58240" behindDoc="1" locked="0" layoutInCell="1" allowOverlap="1" wp14:anchorId="192C7A88" wp14:editId="7A9A5C59">
          <wp:simplePos x="0" y="0"/>
          <wp:positionH relativeFrom="margin">
            <wp:posOffset>3721238</wp:posOffset>
          </wp:positionH>
          <wp:positionV relativeFrom="paragraph">
            <wp:posOffset>-115764</wp:posOffset>
          </wp:positionV>
          <wp:extent cx="2364133" cy="578652"/>
          <wp:effectExtent l="0" t="0" r="0" b="0"/>
          <wp:wrapNone/>
          <wp:docPr id="13473859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7385948" name="Picture 13473859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4133" cy="5786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1858" w:rsidRPr="00284E3B">
      <w:rPr>
        <w:rFonts w:ascii="Gill Sans MT" w:hAnsi="Gill Sans MT"/>
        <w:b/>
        <w:sz w:val="22"/>
        <w:szCs w:val="22"/>
      </w:rPr>
      <w:t>PR</w:t>
    </w:r>
    <w:r w:rsidR="006940B2">
      <w:rPr>
        <w:rFonts w:ascii="Gill Sans MT" w:hAnsi="Gill Sans MT"/>
        <w:b/>
        <w:sz w:val="22"/>
        <w:szCs w:val="22"/>
      </w:rPr>
      <w:t>7219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C832AF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51203C"/>
    <w:multiLevelType w:val="hybridMultilevel"/>
    <w:tmpl w:val="39000FA0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85338"/>
    <w:multiLevelType w:val="hybridMultilevel"/>
    <w:tmpl w:val="2BEA33C2"/>
    <w:lvl w:ilvl="0" w:tplc="F32213B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8C1498"/>
    <w:multiLevelType w:val="hybridMultilevel"/>
    <w:tmpl w:val="6DDCF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6282651">
    <w:abstractNumId w:val="2"/>
  </w:num>
  <w:num w:numId="2" w16cid:durableId="749691180">
    <w:abstractNumId w:val="23"/>
  </w:num>
  <w:num w:numId="3" w16cid:durableId="442968194">
    <w:abstractNumId w:val="9"/>
  </w:num>
  <w:num w:numId="4" w16cid:durableId="632910610">
    <w:abstractNumId w:val="3"/>
  </w:num>
  <w:num w:numId="5" w16cid:durableId="667441465">
    <w:abstractNumId w:val="8"/>
  </w:num>
  <w:num w:numId="6" w16cid:durableId="384959067">
    <w:abstractNumId w:val="21"/>
  </w:num>
  <w:num w:numId="7" w16cid:durableId="785656197">
    <w:abstractNumId w:val="13"/>
  </w:num>
  <w:num w:numId="8" w16cid:durableId="577442355">
    <w:abstractNumId w:val="27"/>
  </w:num>
  <w:num w:numId="9" w16cid:durableId="1279487351">
    <w:abstractNumId w:val="12"/>
  </w:num>
  <w:num w:numId="10" w16cid:durableId="1139616987">
    <w:abstractNumId w:val="25"/>
  </w:num>
  <w:num w:numId="11" w16cid:durableId="2058510724">
    <w:abstractNumId w:val="4"/>
  </w:num>
  <w:num w:numId="12" w16cid:durableId="554856684">
    <w:abstractNumId w:val="5"/>
  </w:num>
  <w:num w:numId="13" w16cid:durableId="367146360">
    <w:abstractNumId w:val="1"/>
  </w:num>
  <w:num w:numId="14" w16cid:durableId="959187565">
    <w:abstractNumId w:val="27"/>
  </w:num>
  <w:num w:numId="15" w16cid:durableId="542451468">
    <w:abstractNumId w:val="22"/>
  </w:num>
  <w:num w:numId="16" w16cid:durableId="344140587">
    <w:abstractNumId w:val="7"/>
  </w:num>
  <w:num w:numId="17" w16cid:durableId="1666007248">
    <w:abstractNumId w:val="18"/>
  </w:num>
  <w:num w:numId="18" w16cid:durableId="1861821951">
    <w:abstractNumId w:val="6"/>
  </w:num>
  <w:num w:numId="19" w16cid:durableId="456922234">
    <w:abstractNumId w:val="11"/>
  </w:num>
  <w:num w:numId="20" w16cid:durableId="382410760">
    <w:abstractNumId w:val="15"/>
  </w:num>
  <w:num w:numId="21" w16cid:durableId="1785803072">
    <w:abstractNumId w:val="24"/>
  </w:num>
  <w:num w:numId="22" w16cid:durableId="1517235798">
    <w:abstractNumId w:val="17"/>
  </w:num>
  <w:num w:numId="23" w16cid:durableId="383918901">
    <w:abstractNumId w:val="16"/>
  </w:num>
  <w:num w:numId="24" w16cid:durableId="2124838446">
    <w:abstractNumId w:val="14"/>
  </w:num>
  <w:num w:numId="25" w16cid:durableId="2001078682">
    <w:abstractNumId w:val="26"/>
  </w:num>
  <w:num w:numId="26" w16cid:durableId="364403387">
    <w:abstractNumId w:val="0"/>
  </w:num>
  <w:num w:numId="27" w16cid:durableId="231619326">
    <w:abstractNumId w:val="20"/>
  </w:num>
  <w:num w:numId="28" w16cid:durableId="1791044653">
    <w:abstractNumId w:val="19"/>
  </w:num>
  <w:num w:numId="29" w16cid:durableId="418330545">
    <w:abstractNumId w:val="10"/>
  </w:num>
  <w:num w:numId="30" w16cid:durableId="235171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30696"/>
    <w:rsid w:val="00040ECC"/>
    <w:rsid w:val="00060157"/>
    <w:rsid w:val="000631BB"/>
    <w:rsid w:val="00064077"/>
    <w:rsid w:val="00064B20"/>
    <w:rsid w:val="00065C8F"/>
    <w:rsid w:val="00066354"/>
    <w:rsid w:val="00070D18"/>
    <w:rsid w:val="00071DE5"/>
    <w:rsid w:val="000A359C"/>
    <w:rsid w:val="000B1763"/>
    <w:rsid w:val="000C0948"/>
    <w:rsid w:val="000C26B6"/>
    <w:rsid w:val="000D77BD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70EF8"/>
    <w:rsid w:val="00284E3B"/>
    <w:rsid w:val="002934AF"/>
    <w:rsid w:val="002A208F"/>
    <w:rsid w:val="002A4B1D"/>
    <w:rsid w:val="002B1E35"/>
    <w:rsid w:val="002B4D09"/>
    <w:rsid w:val="002D2FFD"/>
    <w:rsid w:val="002E0FDD"/>
    <w:rsid w:val="002E184C"/>
    <w:rsid w:val="002F248C"/>
    <w:rsid w:val="00305E27"/>
    <w:rsid w:val="00316EAA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6059"/>
    <w:rsid w:val="003E0FBD"/>
    <w:rsid w:val="003E69AA"/>
    <w:rsid w:val="003E73B3"/>
    <w:rsid w:val="003F2E5D"/>
    <w:rsid w:val="003F3876"/>
    <w:rsid w:val="003F4861"/>
    <w:rsid w:val="00401822"/>
    <w:rsid w:val="00401BC0"/>
    <w:rsid w:val="00405137"/>
    <w:rsid w:val="00410132"/>
    <w:rsid w:val="00410CB8"/>
    <w:rsid w:val="004256A2"/>
    <w:rsid w:val="00433A20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33EF7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84EA4"/>
    <w:rsid w:val="0058557F"/>
    <w:rsid w:val="00585D18"/>
    <w:rsid w:val="00587F81"/>
    <w:rsid w:val="0059009E"/>
    <w:rsid w:val="005908AB"/>
    <w:rsid w:val="0059269E"/>
    <w:rsid w:val="00592FE0"/>
    <w:rsid w:val="005970C8"/>
    <w:rsid w:val="005B4580"/>
    <w:rsid w:val="005B5911"/>
    <w:rsid w:val="005D2A96"/>
    <w:rsid w:val="005F1C1B"/>
    <w:rsid w:val="005F6910"/>
    <w:rsid w:val="00605483"/>
    <w:rsid w:val="0061201E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940B2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969EE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51858"/>
    <w:rsid w:val="00951BD4"/>
    <w:rsid w:val="00964EB1"/>
    <w:rsid w:val="009732AD"/>
    <w:rsid w:val="0099203C"/>
    <w:rsid w:val="009A11DC"/>
    <w:rsid w:val="009C609B"/>
    <w:rsid w:val="009D0187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3301"/>
    <w:rsid w:val="00B611D1"/>
    <w:rsid w:val="00B6603A"/>
    <w:rsid w:val="00B70299"/>
    <w:rsid w:val="00B80E52"/>
    <w:rsid w:val="00B8676C"/>
    <w:rsid w:val="00B87896"/>
    <w:rsid w:val="00BA38F1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D143C"/>
    <w:rsid w:val="00CD4478"/>
    <w:rsid w:val="00CF55FC"/>
    <w:rsid w:val="00D03381"/>
    <w:rsid w:val="00D11213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64737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93856"/>
    <w:rsid w:val="00FA023C"/>
    <w:rsid w:val="00FB0356"/>
    <w:rsid w:val="00FB3CF3"/>
    <w:rsid w:val="00FB674A"/>
    <w:rsid w:val="00FC32F5"/>
    <w:rsid w:val="00FC3BC6"/>
    <w:rsid w:val="00FD092F"/>
    <w:rsid w:val="00FD6221"/>
    <w:rsid w:val="00FF1F48"/>
    <w:rsid w:val="00FF2CFE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70D18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PowerPoint_Presentation.pptx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mailto:procurement.iraq@savethechildren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PowerPoint_Presentation1.ppt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0A5B8C-7D5F-4152-89F7-7BBF29D53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729145-2206-4347-95E7-92727ADD9EA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ef3d19-1651-4452-b761-dc2414bf0416}" enabled="0" method="" siteId="{37ef3d19-1651-4452-b761-dc2414bf041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3</cp:revision>
  <dcterms:created xsi:type="dcterms:W3CDTF">2022-02-08T20:30:00Z</dcterms:created>
  <dcterms:modified xsi:type="dcterms:W3CDTF">2026-06-10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a704dde1ba441e75cc5648d6aaf8c124b13422dfcdb65f083a71ea6b36f8bf58</vt:lpwstr>
  </property>
</Properties>
</file>